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df7ad499e1bb0b15f539dc8ed1fbf3bae759fe"/>
      <w:r>
        <w:t xml:space="preserve">Unit 6 Lesson 1: Rigid Transformations in the Plane</w:t>
      </w:r>
      <w:bookmarkEnd w:id="20"/>
    </w:p>
    <w:p>
      <w:pPr>
        <w:pStyle w:val="Heading3"/>
      </w:pPr>
      <w:bookmarkStart w:id="21" w:name="traversing-the-plane-warm-up"/>
      <w:r>
        <w:t xml:space="preserve">1 Traversing the Pla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901084" cy="2308072"/>
            <wp:effectExtent b="0" l="0" r="0" t="0"/>
            <wp:docPr descr="A at -3 comma 5, B at 1 comma 2." title="" id="1" name="Picture"/>
            <a:graphic>
              <a:graphicData uri="http://schemas.openxmlformats.org/drawingml/2006/picture">
                <pic:pic>
                  <pic:nvPicPr>
                    <pic:cNvPr descr="/app/tmp/embedder-1647664864.953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84" cy="230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far is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transformations will tak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poin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pStyle w:val="Heading3"/>
      </w:pPr>
      <w:bookmarkStart w:id="24" w:name="transforming-with-coordinates"/>
      <w:r>
        <w:t xml:space="preserve">2 Transforming with Coordinat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irst, predict where each transformation will land. Next, carry out the transformation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Quadrilateral H on a coordinate plane. Enpoints at 2 comma 0, 4 comma 0, 2 comma 2, and 4 comma 3. " title="" id="1" name="Picture"/>
            <a:graphic>
              <a:graphicData uri="http://schemas.openxmlformats.org/drawingml/2006/picture">
                <pic:pic>
                  <pic:nvPicPr>
                    <pic:cNvPr descr="/app/tmp/embedder-1647664865.4634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Figu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lockwise using cente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by 90 degrees.</w:t>
      </w:r>
      <w:r>
        <w:br/>
      </w:r>
      <w:r>
        <w:t xml:space="preserve">Translate the image by the directed line segment from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rPr>
            <m:nor/>
            <m:sty m:val="p"/>
          </m:rPr>
          <m:t>-</m:t>
        </m:r>
        <m:r>
          <m:t>4</m:t>
        </m:r>
        <m:r>
          <m:t>)</m:t>
        </m:r>
      </m:oMath>
      <w:r>
        <w:t xml:space="preserve">.</w:t>
      </w:r>
      <w:r>
        <w:br/>
      </w:r>
      <w:r>
        <w:t xml:space="preserve">Label the result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eflect Figu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y</m:t>
        </m:r>
      </m:oMath>
      <w:r>
        <w:t xml:space="preserve">-axis.</w:t>
      </w:r>
      <w:r>
        <w:br/>
      </w:r>
      <w:r>
        <w:t xml:space="preserve">Rotate the image counterclockwise using cent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by 90 degrees.</w:t>
      </w:r>
      <w:r>
        <w:br/>
      </w:r>
      <w:r>
        <w:t xml:space="preserve">Label the result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Heading3"/>
      </w:pPr>
      <w:bookmarkStart w:id="27" w:name="congruent-by-coordinates"/>
      <w:r>
        <w:t xml:space="preserve">3 Congruent by Coordinat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3996448" cy="2509431"/>
            <wp:effectExtent b="0" l="0" r="0" t="0"/>
            <wp:docPr descr="Triangles ABC and DEF graphed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7664866.2706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448" cy="250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alculate the length of each side in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alculate the measure of each angle in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The triangles are congruent. How do you know this is true?</w:t>
      </w:r>
    </w:p>
    <w:p>
      <w:pPr>
        <w:numPr>
          <w:ilvl w:val="0"/>
          <w:numId w:val="1003"/>
        </w:numPr>
      </w:pPr>
      <w:r>
        <w:t xml:space="preserve">Because the triangles are congruent, there must be a sequence of rigid motions that takes one to the other. Find a sequence of rigid motions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3901084" cy="3901084"/>
            <wp:effectExtent b="0" l="0" r="0" t="0"/>
            <wp:docPr descr="Graph of triangle E N D on grid.  " title="" id="1" name="Picture"/>
            <a:graphic>
              <a:graphicData uri="http://schemas.openxmlformats.org/drawingml/2006/picture">
                <pic:pic>
                  <pic:nvPicPr>
                    <pic:cNvPr descr="/app/tmp/embedder-1647664868.0996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84" cy="390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10Z</dcterms:created>
  <dcterms:modified xsi:type="dcterms:W3CDTF">2022-03-19T04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NkVyEjnpybIYyGzHsKDDmZ5XOQN7mLNXulTCgNIYm/jTaF6FxDF1AGhDRgB0VWEgbky1o1h66EHq+YgsZHEEA==</vt:lpwstr>
  </property>
</Properties>
</file>